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A889A" w14:textId="77777777" w:rsidR="00082F98" w:rsidRPr="00082F98" w:rsidRDefault="00082F98" w:rsidP="00082F98">
      <w:pPr>
        <w:rPr>
          <w:i/>
          <w:iCs/>
        </w:rPr>
      </w:pPr>
      <w:r w:rsidRPr="00082F98">
        <w:rPr>
          <w:i/>
          <w:iCs/>
        </w:rPr>
        <w:t>John Milton's Paradise Lost focuses on Satan and his demons. Discuss why you believe his work has survived this long and is considered influential in the Christian Faith.</w:t>
      </w:r>
    </w:p>
    <w:p w14:paraId="246E4284" w14:textId="77777777" w:rsidR="00D15BD5" w:rsidRPr="00082F98" w:rsidRDefault="00D15BD5">
      <w:pPr>
        <w:rPr>
          <w:i/>
          <w:iCs/>
        </w:rPr>
      </w:pPr>
    </w:p>
    <w:sectPr w:rsidR="00D15BD5" w:rsidRPr="00082F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TC2tDAwNTW1NDBQ0lEKTi0uzszPAykwrAUANLScgSwAAAA="/>
  </w:docVars>
  <w:rsids>
    <w:rsidRoot w:val="00082F98"/>
    <w:rsid w:val="00082F9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01114"/>
  <w15:chartTrackingRefBased/>
  <w15:docId w15:val="{64EB7E21-A68C-4D68-9FA9-6DD36AFAC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37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790803">
          <w:marLeft w:val="0"/>
          <w:marRight w:val="0"/>
          <w:marTop w:val="195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30437">
              <w:marLeft w:val="0"/>
              <w:marRight w:val="0"/>
              <w:marTop w:val="150"/>
              <w:marBottom w:val="0"/>
              <w:divBdr>
                <w:top w:val="single" w:sz="6" w:space="8" w:color="CCCCCC"/>
                <w:left w:val="single" w:sz="6" w:space="8" w:color="CCCCCC"/>
                <w:bottom w:val="single" w:sz="6" w:space="8" w:color="CCCCCC"/>
                <w:right w:val="single" w:sz="6" w:space="8" w:color="CCCCCC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04T06:53:00Z</dcterms:created>
  <dcterms:modified xsi:type="dcterms:W3CDTF">2022-03-04T06:53:00Z</dcterms:modified>
</cp:coreProperties>
</file>